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3DFC3ECB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2466DA1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42E894FA" w14:textId="7B121377" w:rsidR="00D607B2" w:rsidRPr="00D607B2" w:rsidRDefault="00133A39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 xml:space="preserve">Infrastructure </w:t>
            </w:r>
            <w:r w:rsidR="00F14E67"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 xml:space="preserve">Project </w:t>
            </w: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Manag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FA80C57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1CEE576D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7E9CA0C6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59D0C443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390633C1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1101B6C2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09CCEF1F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15FE260C" w14:textId="77777777" w:rsidR="00F14E67" w:rsidRPr="00133A39" w:rsidRDefault="00F14E67" w:rsidP="00133A39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33A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52064D29" w14:textId="77777777" w:rsidR="00F14E67" w:rsidRPr="00133A39" w:rsidRDefault="00F14E67" w:rsidP="00133A39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33A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33A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133A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133A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6CAFD94" w14:textId="77777777" w:rsidR="00F14E67" w:rsidRPr="00133A39" w:rsidRDefault="00F14E67" w:rsidP="00133A39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446EEEE2" w14:textId="77777777" w:rsidR="00F14E67" w:rsidRPr="00133A39" w:rsidRDefault="00F14E67" w:rsidP="00133A39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33A39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11BEF37" w14:textId="77777777" w:rsidR="00133A39" w:rsidRPr="00133A39" w:rsidRDefault="00133A39" w:rsidP="00133A39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is job application will speak about my keen job interest in the open position of Infrastructure Project Manager role with your firm. With more than 10 years of experience</w:t>
      </w:r>
    </w:p>
    <w:p w14:paraId="67B4F070" w14:textId="77777777" w:rsidR="00133A39" w:rsidRPr="00133A39" w:rsidRDefault="00133A39" w:rsidP="00133A39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believe that I can improve the process faster than expected. I am responsible for collaborating with different teams in order to drive success for the current employer.</w:t>
      </w:r>
    </w:p>
    <w:p w14:paraId="2378E243" w14:textId="77777777" w:rsidR="00133A39" w:rsidRPr="00133A39" w:rsidRDefault="00133A39" w:rsidP="00133A39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F8CFB8E" w14:textId="77777777" w:rsidR="00133A39" w:rsidRPr="00133A39" w:rsidRDefault="00133A39" w:rsidP="00133A39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lease review the following duties that I tend to perform in the current organization:</w:t>
      </w:r>
    </w:p>
    <w:p w14:paraId="6DF28493" w14:textId="77777777" w:rsidR="00133A39" w:rsidRDefault="00133A39" w:rsidP="00133A39">
      <w:pPr>
        <w:pStyle w:val="ListParagraph"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9E19AE4" w14:textId="06A47393" w:rsidR="00133A39" w:rsidRPr="00133A39" w:rsidRDefault="00133A39" w:rsidP="00133A39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proofErr w:type="spellStart"/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nalyze</w:t>
      </w:r>
      <w:proofErr w:type="spellEnd"/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and comprehend the project requirements and objectives.</w:t>
      </w:r>
    </w:p>
    <w:p w14:paraId="5F000B45" w14:textId="77777777" w:rsidR="00133A39" w:rsidRPr="00133A39" w:rsidRDefault="00133A39" w:rsidP="00133A39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termine the estimated expenditure and set a time duration for each project.</w:t>
      </w:r>
    </w:p>
    <w:p w14:paraId="1FBD4C61" w14:textId="77777777" w:rsidR="00133A39" w:rsidRPr="00133A39" w:rsidRDefault="00133A39" w:rsidP="00133A39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velop specifications and guidelines of the project for the staff’s reference.</w:t>
      </w:r>
    </w:p>
    <w:p w14:paraId="3C27F7CF" w14:textId="77777777" w:rsidR="00133A39" w:rsidRPr="00133A39" w:rsidRDefault="00133A39" w:rsidP="00133A39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llocate the necessary resources required for the completion of the project.</w:t>
      </w:r>
    </w:p>
    <w:p w14:paraId="645AA07B" w14:textId="77777777" w:rsidR="00133A39" w:rsidRPr="00133A39" w:rsidRDefault="00133A39" w:rsidP="00133A39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mmunicate and share the progress report with the stakeholders.</w:t>
      </w:r>
    </w:p>
    <w:p w14:paraId="03CB7830" w14:textId="77777777" w:rsidR="00133A39" w:rsidRPr="00133A39" w:rsidRDefault="00133A39" w:rsidP="00133A39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ke necessary alterations and adjustments in the already laid plans.</w:t>
      </w:r>
    </w:p>
    <w:p w14:paraId="2FCE7353" w14:textId="77777777" w:rsidR="00133A39" w:rsidRPr="00133A39" w:rsidRDefault="00133A39" w:rsidP="00133A39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E2AFF3C" w14:textId="77777777" w:rsidR="00133A39" w:rsidRPr="00133A39" w:rsidRDefault="00133A39" w:rsidP="00133A39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ave expertise in determining, designing, and implementing various infrastructural projects. My strength lies in making mature decisions, self-learning, and quick pick up of knowledge and skills. It would be my pleasure to work for a company that fosters the free flow of innovative ideas.</w:t>
      </w:r>
    </w:p>
    <w:p w14:paraId="728E7098" w14:textId="77777777" w:rsidR="00133A39" w:rsidRPr="00133A39" w:rsidRDefault="00133A39" w:rsidP="00133A39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D826237" w14:textId="77777777" w:rsidR="00133A39" w:rsidRPr="00133A39" w:rsidRDefault="00133A39" w:rsidP="00133A39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Thank you for taking my candidature into consideration. I have attached my detailed resume to provide advanced information about my academic and professional achievements. I would be truly </w:t>
      </w:r>
      <w:proofErr w:type="spellStart"/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onored</w:t>
      </w:r>
      <w:proofErr w:type="spellEnd"/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to discuss the job opportunity in detail.</w:t>
      </w:r>
    </w:p>
    <w:p w14:paraId="6DFEC081" w14:textId="77777777" w:rsidR="00133A39" w:rsidRPr="00133A39" w:rsidRDefault="00133A39" w:rsidP="00133A39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12BFD9D" w14:textId="77777777" w:rsidR="00133A39" w:rsidRPr="00133A39" w:rsidRDefault="00133A39" w:rsidP="00133A39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6FAD4779" w14:textId="77777777" w:rsidR="00133A39" w:rsidRPr="00133A39" w:rsidRDefault="00133A39" w:rsidP="00133A39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133A39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E6BF772" w14:textId="216880A5" w:rsidR="00B94FF0" w:rsidRPr="00FE42DC" w:rsidRDefault="00B94FF0" w:rsidP="00133A39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07804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3C215877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AF95C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0D8CD013" wp14:editId="6E171C60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E7CEB87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09AAB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1D552DA7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E9506A"/>
    <w:multiLevelType w:val="multilevel"/>
    <w:tmpl w:val="4FFE3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7"/>
  </w:num>
  <w:num w:numId="7">
    <w:abstractNumId w:val="3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33A39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4C722F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33A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rastructure Project Manager Cover Letter Sample</dc:title>
  <dc:subject>Create your Cover Letter using Free Infrastructure Project Manager Cover Letter Sample Template</dc:subject>
  <dc:creator>Qwikresume.com</dc:creator>
  <dcterms:created xsi:type="dcterms:W3CDTF">2021-11-30T13:48:00Z</dcterms:created>
  <dcterms:modified xsi:type="dcterms:W3CDTF">2021-11-30T13:48:00Z</dcterms:modified>
  <cp:category>IT</cp:category>
</cp:coreProperties>
</file>